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lait de coco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dihydro-5-octylfuran-2(3H)-o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hydro-5-octylfuran-2(3H)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05-0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8-971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2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imentario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it de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lait de coco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ihydro-5-octylfuran-2(3H)-one (2305-0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dihydro-5-octylfuran-2(3H)-one, coumarin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rev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it de coco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lait de coco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Fecha de revisión: 18/06/2026   Versión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F0006E-734D-47FA-AD8F-605B4D1108CB}"/>
</file>

<file path=customXml/itemProps3.xml><?xml version="1.0" encoding="utf-8"?>
<ds:datastoreItem xmlns:ds="http://schemas.openxmlformats.org/officeDocument/2006/customXml" ds:itemID="{EEAB27F1-9998-4883-BC8C-584D2942DA9F}"/>
</file>

<file path=customXml/itemProps4.xml><?xml version="1.0" encoding="utf-8"?>
<ds:datastoreItem xmlns:ds="http://schemas.openxmlformats.org/officeDocument/2006/customXml" ds:itemID="{8EB66690-13CF-4F4E-A9A1-0F6B10F394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